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5672C6" w14:textId="2EF81476" w:rsidR="00C700FE" w:rsidRPr="00FE1077" w:rsidRDefault="00C700FE" w:rsidP="00C700FE">
      <w:pPr>
        <w:jc w:val="center"/>
        <w:rPr>
          <w:b/>
          <w:bCs/>
        </w:rPr>
      </w:pPr>
      <w:r>
        <w:rPr>
          <w:b/>
          <w:bCs/>
        </w:rPr>
        <w:t xml:space="preserve">2020 </w:t>
      </w:r>
      <w:r>
        <w:rPr>
          <w:b/>
          <w:bCs/>
        </w:rPr>
        <w:t>Lamb</w:t>
      </w:r>
      <w:r w:rsidRPr="00FE1077">
        <w:rPr>
          <w:b/>
          <w:bCs/>
        </w:rPr>
        <w:t>s Identification Form</w:t>
      </w:r>
    </w:p>
    <w:p w14:paraId="4C7DFFA7" w14:textId="77777777" w:rsidR="00C700FE" w:rsidRDefault="00C700FE" w:rsidP="00C700FE">
      <w:r w:rsidRPr="00FE1077">
        <w:rPr>
          <w:i/>
          <w:iCs/>
        </w:rPr>
        <w:t>This form replaces the animal tagging that was scheduled to be held at the fairgrounds.</w:t>
      </w:r>
      <w:r>
        <w:t xml:space="preserve"> Return this form by May 9, 2020 to Extension Office; </w:t>
      </w:r>
      <w:hyperlink r:id="rId4" w:history="1">
        <w:r w:rsidRPr="00773E87">
          <w:rPr>
            <w:rStyle w:val="Hyperlink"/>
          </w:rPr>
          <w:t>cooper.2360@osu.edu</w:t>
        </w:r>
      </w:hyperlink>
      <w:r>
        <w:t xml:space="preserve"> or mail to 112 E. Mansfield St., Suite 303 Bucyrus Ohio 44820</w:t>
      </w:r>
    </w:p>
    <w:p w14:paraId="1213BB0D" w14:textId="7CB71A12" w:rsidR="007772DC" w:rsidRPr="00C700FE" w:rsidRDefault="007772DC">
      <w:pPr>
        <w:rPr>
          <w:sz w:val="2"/>
          <w:szCs w:val="2"/>
        </w:rPr>
      </w:pPr>
      <w:bookmarkStart w:id="0" w:name="_GoBack"/>
      <w:bookmarkEnd w:id="0"/>
    </w:p>
    <w:p w14:paraId="177022DF" w14:textId="4B4C637F" w:rsidR="007772DC" w:rsidRDefault="007772DC">
      <w:r>
        <w:t>Name(</w:t>
      </w:r>
      <w:proofErr w:type="gramStart"/>
      <w:r>
        <w:t>s)  _</w:t>
      </w:r>
      <w:proofErr w:type="gramEnd"/>
      <w:r>
        <w:t>_____________________________________________ (include siblings if necessary)</w:t>
      </w:r>
    </w:p>
    <w:p w14:paraId="005552CA" w14:textId="54E7563C" w:rsidR="007772DC" w:rsidRDefault="007772DC">
      <w:r>
        <w:t>Address _______________________________________________</w:t>
      </w:r>
    </w:p>
    <w:p w14:paraId="49E4296B" w14:textId="4554866F" w:rsidR="007772DC" w:rsidRDefault="007772DC">
      <w:r>
        <w:t>Contact Phone Number __________________________________</w:t>
      </w:r>
    </w:p>
    <w:p w14:paraId="56B63627" w14:textId="62C6764C" w:rsidR="007772DC" w:rsidRDefault="007772DC">
      <w:r>
        <w:t>4H Club/ FFA Chapter ____________________________________</w:t>
      </w:r>
    </w:p>
    <w:p w14:paraId="2F6689F9" w14:textId="37C22F46" w:rsidR="00603022" w:rsidRDefault="00603022">
      <w:r>
        <w:t>Fill out the form below for each of the animals you would like to “tag”.  Up to 4 per person. (x as many exhibitors in the household)</w:t>
      </w:r>
    </w:p>
    <w:tbl>
      <w:tblPr>
        <w:tblW w:w="9988" w:type="dxa"/>
        <w:tblInd w:w="-3" w:type="dxa"/>
        <w:tblLook w:val="04A0" w:firstRow="1" w:lastRow="0" w:firstColumn="1" w:lastColumn="0" w:noHBand="0" w:noVBand="1"/>
      </w:tblPr>
      <w:tblGrid>
        <w:gridCol w:w="3740"/>
        <w:gridCol w:w="3368"/>
        <w:gridCol w:w="2880"/>
      </w:tblGrid>
      <w:tr w:rsidR="001141FB" w:rsidRPr="001141FB" w14:paraId="6A3A69DD" w14:textId="77777777" w:rsidTr="00C700FE">
        <w:trPr>
          <w:trHeight w:val="600"/>
        </w:trPr>
        <w:tc>
          <w:tcPr>
            <w:tcW w:w="3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AD832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141FB">
              <w:rPr>
                <w:rFonts w:ascii="Calibri" w:eastAsia="Times New Roman" w:hAnsi="Calibri" w:cs="Calibri"/>
                <w:b/>
                <w:bCs/>
                <w:color w:val="000000"/>
              </w:rPr>
              <w:t>Scrapie Tag Number</w:t>
            </w:r>
          </w:p>
        </w:tc>
        <w:tc>
          <w:tcPr>
            <w:tcW w:w="3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4B7E0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141FB">
              <w:rPr>
                <w:rFonts w:ascii="Calibri" w:eastAsia="Times New Roman" w:hAnsi="Calibri" w:cs="Calibri"/>
                <w:b/>
                <w:bCs/>
                <w:color w:val="000000"/>
              </w:rPr>
              <w:t>Description of animal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EF1AD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141F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Will this be shown as Born &amp; Raised? </w:t>
            </w:r>
          </w:p>
        </w:tc>
      </w:tr>
      <w:tr w:rsidR="001141FB" w:rsidRPr="001141FB" w14:paraId="4CE3C6CF" w14:textId="77777777" w:rsidTr="00C700FE">
        <w:trPr>
          <w:trHeight w:val="600"/>
        </w:trPr>
        <w:tc>
          <w:tcPr>
            <w:tcW w:w="3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C3267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141FB">
              <w:rPr>
                <w:rFonts w:ascii="Calibri" w:eastAsia="Times New Roman" w:hAnsi="Calibri" w:cs="Calibri"/>
                <w:b/>
                <w:bCs/>
                <w:color w:val="000000"/>
              </w:rPr>
              <w:t>(complete with state and farm number)</w:t>
            </w:r>
          </w:p>
        </w:tc>
        <w:tc>
          <w:tcPr>
            <w:tcW w:w="3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68192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141F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(color, markings, ewe or </w:t>
            </w:r>
            <w:proofErr w:type="spellStart"/>
            <w:r w:rsidRPr="001141FB">
              <w:rPr>
                <w:rFonts w:ascii="Calibri" w:eastAsia="Times New Roman" w:hAnsi="Calibri" w:cs="Calibri"/>
                <w:b/>
                <w:bCs/>
                <w:color w:val="000000"/>
              </w:rPr>
              <w:t>wether</w:t>
            </w:r>
            <w:proofErr w:type="spellEnd"/>
            <w:r w:rsidRPr="001141FB">
              <w:rPr>
                <w:rFonts w:ascii="Calibri" w:eastAsia="Times New Roman" w:hAnsi="Calibri" w:cs="Calibri"/>
                <w:b/>
                <w:bCs/>
                <w:color w:val="000000"/>
              </w:rPr>
              <w:t>)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4583F2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141FB">
              <w:rPr>
                <w:rFonts w:ascii="Calibri" w:eastAsia="Times New Roman" w:hAnsi="Calibri" w:cs="Calibri"/>
                <w:b/>
                <w:bCs/>
                <w:color w:val="000000"/>
              </w:rPr>
              <w:t>(You do not have to make final decision until weigh-on)</w:t>
            </w:r>
          </w:p>
        </w:tc>
      </w:tr>
      <w:tr w:rsidR="001141FB" w:rsidRPr="001141FB" w14:paraId="51FF4731" w14:textId="77777777" w:rsidTr="00C700FE">
        <w:trPr>
          <w:trHeight w:val="600"/>
        </w:trPr>
        <w:tc>
          <w:tcPr>
            <w:tcW w:w="3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EE29E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8A50F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10C3C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141FB" w:rsidRPr="001141FB" w14:paraId="0F4F9F15" w14:textId="77777777" w:rsidTr="00C700FE">
        <w:trPr>
          <w:trHeight w:val="600"/>
        </w:trPr>
        <w:tc>
          <w:tcPr>
            <w:tcW w:w="3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B0422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A6451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75AB4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141FB" w:rsidRPr="001141FB" w14:paraId="5A82CEE9" w14:textId="77777777" w:rsidTr="00C700FE">
        <w:trPr>
          <w:trHeight w:val="600"/>
        </w:trPr>
        <w:tc>
          <w:tcPr>
            <w:tcW w:w="3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6AD7C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A6B7A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A03DB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141FB" w:rsidRPr="001141FB" w14:paraId="03F88C99" w14:textId="77777777" w:rsidTr="00C700FE">
        <w:trPr>
          <w:trHeight w:val="600"/>
        </w:trPr>
        <w:tc>
          <w:tcPr>
            <w:tcW w:w="3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89F21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D90B3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50974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141FB" w:rsidRPr="001141FB" w14:paraId="08FB5EF6" w14:textId="77777777" w:rsidTr="00C700FE">
        <w:trPr>
          <w:trHeight w:val="600"/>
        </w:trPr>
        <w:tc>
          <w:tcPr>
            <w:tcW w:w="3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67AF5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7FDBE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E3BDC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141FB" w:rsidRPr="001141FB" w14:paraId="442E4D02" w14:textId="77777777" w:rsidTr="00C700FE">
        <w:trPr>
          <w:trHeight w:val="600"/>
        </w:trPr>
        <w:tc>
          <w:tcPr>
            <w:tcW w:w="3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6B68B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5CEA9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5ECE7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141FB" w:rsidRPr="001141FB" w14:paraId="23DB216F" w14:textId="77777777" w:rsidTr="00C700FE">
        <w:trPr>
          <w:trHeight w:val="600"/>
        </w:trPr>
        <w:tc>
          <w:tcPr>
            <w:tcW w:w="3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D1F91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0CF5A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F62B8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141FB" w:rsidRPr="001141FB" w14:paraId="5981834D" w14:textId="77777777" w:rsidTr="00C700FE">
        <w:trPr>
          <w:trHeight w:val="600"/>
        </w:trPr>
        <w:tc>
          <w:tcPr>
            <w:tcW w:w="3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E6B14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EAA3E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5ED67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141FB" w:rsidRPr="001141FB" w14:paraId="45D1164F" w14:textId="77777777" w:rsidTr="00C700FE">
        <w:trPr>
          <w:trHeight w:val="600"/>
        </w:trPr>
        <w:tc>
          <w:tcPr>
            <w:tcW w:w="3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6F69D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FD67A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3E04F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141FB" w:rsidRPr="001141FB" w14:paraId="024B2848" w14:textId="77777777" w:rsidTr="00C700FE">
        <w:trPr>
          <w:trHeight w:val="600"/>
        </w:trPr>
        <w:tc>
          <w:tcPr>
            <w:tcW w:w="3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1A5DA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444CF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07DE9" w14:textId="77777777" w:rsidR="001141FB" w:rsidRPr="001141FB" w:rsidRDefault="001141FB" w:rsidP="001141F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41F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F1AF524" w14:textId="0EF22E4E" w:rsidR="007772DC" w:rsidRDefault="00430165" w:rsidP="00430165">
      <w:pPr>
        <w:tabs>
          <w:tab w:val="left" w:pos="9068"/>
        </w:tabs>
      </w:pPr>
      <w:r>
        <w:tab/>
      </w:r>
    </w:p>
    <w:p w14:paraId="7BE71ED4" w14:textId="61296261" w:rsidR="00430165" w:rsidRDefault="00430165" w:rsidP="00430165">
      <w:pPr>
        <w:tabs>
          <w:tab w:val="left" w:pos="9068"/>
        </w:tabs>
      </w:pPr>
      <w:r>
        <w:t xml:space="preserve">Also, will your family be bringing breeding animals as well?  ______ yes   _______ no </w:t>
      </w:r>
    </w:p>
    <w:p w14:paraId="0BB01DF9" w14:textId="00041741" w:rsidR="00430165" w:rsidRDefault="00430165" w:rsidP="00430165">
      <w:pPr>
        <w:tabs>
          <w:tab w:val="left" w:pos="9068"/>
        </w:tabs>
      </w:pPr>
      <w:r>
        <w:t>If so, how many? _________</w:t>
      </w:r>
    </w:p>
    <w:sectPr w:rsidR="00430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zcyNzICYkNzCyUdpeDU4uLM/DyQAsNaAIvMcSwsAAAA"/>
  </w:docVars>
  <w:rsids>
    <w:rsidRoot w:val="007772DC"/>
    <w:rsid w:val="001141FB"/>
    <w:rsid w:val="00290349"/>
    <w:rsid w:val="00316E11"/>
    <w:rsid w:val="00430165"/>
    <w:rsid w:val="00603022"/>
    <w:rsid w:val="007772DC"/>
    <w:rsid w:val="00C70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85289"/>
  <w15:chartTrackingRefBased/>
  <w15:docId w15:val="{2C783540-638F-4E32-B5E1-4DFAE8893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7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700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1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ooper.2360@o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e M Waldock</dc:creator>
  <cp:keywords/>
  <dc:description/>
  <cp:lastModifiedBy>Cooper, Allison M.</cp:lastModifiedBy>
  <cp:revision>2</cp:revision>
  <dcterms:created xsi:type="dcterms:W3CDTF">2020-04-06T17:22:00Z</dcterms:created>
  <dcterms:modified xsi:type="dcterms:W3CDTF">2020-04-06T17:22:00Z</dcterms:modified>
</cp:coreProperties>
</file>